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AB2AA5" w14:textId="2EC981E9" w:rsidR="00FB19A2" w:rsidRDefault="00FB19A2" w:rsidP="00F1616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3898BAF" w14:textId="4EC0695A" w:rsidR="00F16164" w:rsidRDefault="00F16164" w:rsidP="00F1616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696850D" w14:textId="124D0628" w:rsidR="00F16164" w:rsidRDefault="00F16164" w:rsidP="00F1616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pa Nhyira Tufuor</w:t>
      </w:r>
    </w:p>
    <w:p w14:paraId="2FF1DEA9" w14:textId="6CF7C0B9" w:rsidR="00F16164" w:rsidRDefault="00F16164" w:rsidP="00F1616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7A97669" w14:textId="2EB7639D" w:rsidR="00F16164" w:rsidRDefault="00F16164" w:rsidP="00F1616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5542024</w:t>
      </w:r>
    </w:p>
    <w:p w14:paraId="4C754837" w14:textId="4A603913" w:rsidR="00F16164" w:rsidRDefault="00F16164" w:rsidP="00F1616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87A7899" w14:textId="6123F76C" w:rsidR="00F16164" w:rsidRDefault="00F16164" w:rsidP="00F1616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ermediate Computer Programming</w:t>
      </w:r>
    </w:p>
    <w:p w14:paraId="3BD7E485" w14:textId="64668693" w:rsidR="00F16164" w:rsidRDefault="00F16164" w:rsidP="00F1616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C45A173" w14:textId="10ECCB03" w:rsidR="00F16164" w:rsidRDefault="005F3534" w:rsidP="00F1616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r. Robert </w:t>
      </w:r>
      <w:proofErr w:type="spellStart"/>
      <w:r>
        <w:rPr>
          <w:rFonts w:ascii="Times New Roman" w:hAnsi="Times New Roman" w:cs="Times New Roman"/>
          <w:sz w:val="24"/>
          <w:szCs w:val="24"/>
        </w:rPr>
        <w:t>Sowah</w:t>
      </w:r>
      <w:proofErr w:type="spellEnd"/>
    </w:p>
    <w:p w14:paraId="6734F599" w14:textId="75BEE1AB" w:rsidR="005F3534" w:rsidRDefault="005F3534" w:rsidP="00F1616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6E45D53" w14:textId="77777777" w:rsidR="005F3534" w:rsidRDefault="005F3534" w:rsidP="00F1616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C89DD02" w14:textId="71DD0AE5" w:rsidR="00F16164" w:rsidRDefault="00F16164" w:rsidP="00F1616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flective Paper on C++ Lab</w:t>
      </w:r>
    </w:p>
    <w:p w14:paraId="47F7F9EA" w14:textId="0F3B5044" w:rsidR="005F3534" w:rsidRDefault="005F3534" w:rsidP="00F1616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182F467" w14:textId="47E6F9FF" w:rsidR="005F3534" w:rsidRDefault="005F3534" w:rsidP="00F1616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31178BE" w14:textId="5051C0FA" w:rsidR="005F3534" w:rsidRDefault="005F3534" w:rsidP="00F1616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B651A40" w14:textId="20ACFB85" w:rsidR="005F3534" w:rsidRDefault="005F3534" w:rsidP="00F1616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39D0F2" w14:textId="70118D28" w:rsidR="005F3534" w:rsidRDefault="005F3534" w:rsidP="00F1616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C612F0A" w14:textId="6756880B" w:rsidR="005F3534" w:rsidRDefault="005F3534" w:rsidP="00F1616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DAE001C" w14:textId="17472484" w:rsidR="005F3534" w:rsidRDefault="005F3534" w:rsidP="00F1616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F5096A0" w14:textId="71AF3437" w:rsidR="005F3534" w:rsidRDefault="005F3534" w:rsidP="00F1616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97315BE" w14:textId="7F160C49" w:rsidR="005F3534" w:rsidRDefault="005F3534" w:rsidP="00F1616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BE24CCD" w14:textId="03A906C1" w:rsidR="005F3534" w:rsidRDefault="005F3534" w:rsidP="00F1616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674C906" w14:textId="4950936A" w:rsidR="005F3534" w:rsidRDefault="005F3534" w:rsidP="00F1616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334381A" w14:textId="75591B2D" w:rsidR="005F3534" w:rsidRDefault="005F3534" w:rsidP="00F1616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6749677" w14:textId="71BD3CA7" w:rsidR="005F3534" w:rsidRDefault="005F3534" w:rsidP="00F1616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3CCC264" w14:textId="614A2335" w:rsidR="005F3534" w:rsidRDefault="005F3534" w:rsidP="00F1616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435A0E3" w14:textId="486A0F3D" w:rsidR="005F3534" w:rsidRDefault="005F3534" w:rsidP="00F1616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4079B95" w14:textId="12E88703" w:rsidR="005F3534" w:rsidRDefault="005F3534" w:rsidP="00F1616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D90366F" w14:textId="52EFB116" w:rsidR="005F3534" w:rsidRDefault="005F3534" w:rsidP="005F353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o be very honest, this project was a huge challenge for me. To begin with, I was unable to complete the project in Java and as such I had to go back and try and complete the project before transferring my knowledge to C++. However due to this project I was able to learn some new concepts in both Java and CPP. In this paper I reflect on all that I have learnt</w:t>
      </w:r>
    </w:p>
    <w:p w14:paraId="50697AEC" w14:textId="3D9B37B8" w:rsidR="005F3534" w:rsidRPr="00F16164" w:rsidRDefault="005F3534" w:rsidP="005F353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of all, I decided to use the Breadth First Search method since I deduced that it would be faster than using the DFS method. Also in the previous project, I made use of the Haversine formula to calculated the distance between the two cities. However, in this project I did not make use of it. To correctly utilize and implement BFS in CPP, I consulted online resources which enable me to expand upon my knowledge of the BFS from Java and utilize it in C++. A major challenge that I encountered however was the absence of hash maps in C++ which I had utilized in the Java project. As such I had to learn how to perform the tasks that I wanted without the use of hash maps</w:t>
      </w:r>
    </w:p>
    <w:sectPr w:rsidR="005F3534" w:rsidRPr="00F161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ytjSxsLAwMjYxNTZX0lEKTi0uzszPAykwrAUA2dY0liwAAAA="/>
  </w:docVars>
  <w:rsids>
    <w:rsidRoot w:val="00F16164"/>
    <w:rsid w:val="005F3534"/>
    <w:rsid w:val="00F16164"/>
    <w:rsid w:val="00FB19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6377E4"/>
  <w15:chartTrackingRefBased/>
  <w15:docId w15:val="{2ADAA5BD-C8B1-4F1E-A455-91AE551817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74</Words>
  <Characters>994</Characters>
  <Application>Microsoft Office Word</Application>
  <DocSecurity>0</DocSecurity>
  <Lines>8</Lines>
  <Paragraphs>2</Paragraphs>
  <ScaleCrop>false</ScaleCrop>
  <Company/>
  <LinksUpToDate>false</LinksUpToDate>
  <CharactersWithSpaces>1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pa Nhyira Tufuor</dc:creator>
  <cp:keywords/>
  <dc:description/>
  <cp:lastModifiedBy>Papa Nhyira Tufuor</cp:lastModifiedBy>
  <cp:revision>2</cp:revision>
  <dcterms:created xsi:type="dcterms:W3CDTF">2022-11-29T23:51:00Z</dcterms:created>
  <dcterms:modified xsi:type="dcterms:W3CDTF">2022-11-29T23:59:00Z</dcterms:modified>
</cp:coreProperties>
</file>